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F1C7B5" w14:textId="77777777" w:rsidR="004A08B4" w:rsidRDefault="004A08B4" w:rsidP="00C86FA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60EFED5D" w14:textId="77777777" w:rsidR="00C86FAE" w:rsidRPr="00B92E2F" w:rsidRDefault="00C86FAE" w:rsidP="00C86FA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92E2F">
        <w:rPr>
          <w:rFonts w:ascii="Arial" w:hAnsi="Arial" w:cs="Arial"/>
          <w:b/>
          <w:sz w:val="24"/>
          <w:szCs w:val="24"/>
        </w:rPr>
        <w:t>ST. JOSEPH’S COLLEGE (AUTONOMOUS), BANGALORE-27</w:t>
      </w:r>
    </w:p>
    <w:p w14:paraId="6F7203F7" w14:textId="1EE37796" w:rsidR="00C86FAE" w:rsidRPr="00B92E2F" w:rsidRDefault="00C86FAE" w:rsidP="00C86FA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92E2F">
        <w:rPr>
          <w:rFonts w:ascii="Arial" w:hAnsi="Arial" w:cs="Arial"/>
          <w:b/>
          <w:sz w:val="24"/>
          <w:szCs w:val="24"/>
        </w:rPr>
        <w:t xml:space="preserve">M.Com - </w:t>
      </w:r>
      <w:r w:rsidR="00367D04" w:rsidRPr="00B92E2F">
        <w:rPr>
          <w:rFonts w:ascii="Arial" w:hAnsi="Arial" w:cs="Arial"/>
          <w:b/>
          <w:sz w:val="24"/>
          <w:szCs w:val="24"/>
        </w:rPr>
        <w:t>I</w:t>
      </w:r>
      <w:r w:rsidR="00E85191">
        <w:rPr>
          <w:rFonts w:ascii="Arial" w:hAnsi="Arial" w:cs="Arial"/>
          <w:b/>
          <w:sz w:val="24"/>
          <w:szCs w:val="24"/>
        </w:rPr>
        <w:t>I</w:t>
      </w:r>
      <w:r w:rsidRPr="00B92E2F">
        <w:rPr>
          <w:rFonts w:ascii="Arial" w:hAnsi="Arial" w:cs="Arial"/>
          <w:b/>
          <w:sz w:val="24"/>
          <w:szCs w:val="24"/>
        </w:rPr>
        <w:t xml:space="preserve"> SEMESTER</w:t>
      </w:r>
    </w:p>
    <w:p w14:paraId="51E07480" w14:textId="56B5C13E" w:rsidR="004913E7" w:rsidRDefault="00690FAF" w:rsidP="00690FAF">
      <w:pPr>
        <w:spacing w:after="0"/>
        <w:jc w:val="center"/>
        <w:rPr>
          <w:rFonts w:ascii="Arial" w:eastAsia="Times New Roman" w:hAnsi="Arial" w:cs="Arial"/>
          <w:b/>
          <w:bCs/>
          <w:color w:val="000000"/>
        </w:rPr>
      </w:pPr>
      <w:r w:rsidRPr="00B92E2F">
        <w:rPr>
          <w:rFonts w:ascii="Arial" w:eastAsia="Times New Roman" w:hAnsi="Arial" w:cs="Arial"/>
          <w:b/>
          <w:bCs/>
          <w:color w:val="000000"/>
        </w:rPr>
        <w:t xml:space="preserve">SEMESTER EXAMINATION: </w:t>
      </w:r>
      <w:r w:rsidR="004913E7">
        <w:rPr>
          <w:rFonts w:ascii="Arial" w:eastAsia="Times New Roman" w:hAnsi="Arial" w:cs="Arial"/>
          <w:b/>
          <w:bCs/>
          <w:color w:val="000000"/>
        </w:rPr>
        <w:t>APRIL 2022</w:t>
      </w:r>
    </w:p>
    <w:p w14:paraId="65F34C8A" w14:textId="535BEC4C" w:rsidR="00690FAF" w:rsidRPr="004913E7" w:rsidRDefault="004913E7" w:rsidP="00690FAF">
      <w:pPr>
        <w:spacing w:after="0"/>
        <w:jc w:val="center"/>
        <w:rPr>
          <w:rFonts w:ascii="Arial" w:eastAsia="Times New Roman" w:hAnsi="Arial" w:cs="Arial"/>
          <w:color w:val="000000"/>
        </w:rPr>
      </w:pPr>
      <w:r w:rsidRPr="004913E7">
        <w:rPr>
          <w:rFonts w:ascii="Arial" w:eastAsia="Times New Roman" w:hAnsi="Arial" w:cs="Arial"/>
          <w:color w:val="000000"/>
        </w:rPr>
        <w:t xml:space="preserve">(Examination conducted in </w:t>
      </w:r>
      <w:r w:rsidR="00702637" w:rsidRPr="004913E7">
        <w:rPr>
          <w:rFonts w:ascii="Arial" w:eastAsia="Times New Roman" w:hAnsi="Arial" w:cs="Arial"/>
          <w:color w:val="000000"/>
        </w:rPr>
        <w:t>July</w:t>
      </w:r>
      <w:r w:rsidRPr="004913E7">
        <w:rPr>
          <w:rFonts w:ascii="Arial" w:eastAsia="Times New Roman" w:hAnsi="Arial" w:cs="Arial"/>
          <w:color w:val="000000"/>
        </w:rPr>
        <w:t>-</w:t>
      </w:r>
      <w:r w:rsidR="00702637" w:rsidRPr="004913E7">
        <w:rPr>
          <w:rFonts w:ascii="Arial" w:eastAsia="Times New Roman" w:hAnsi="Arial" w:cs="Arial"/>
          <w:color w:val="000000"/>
        </w:rPr>
        <w:t>August</w:t>
      </w:r>
      <w:r w:rsidR="00690FAF" w:rsidRPr="004913E7">
        <w:rPr>
          <w:rFonts w:ascii="Arial" w:eastAsia="Times New Roman" w:hAnsi="Arial" w:cs="Arial"/>
          <w:color w:val="000000"/>
        </w:rPr>
        <w:t xml:space="preserve"> 202</w:t>
      </w:r>
      <w:r w:rsidR="00702637" w:rsidRPr="004913E7">
        <w:rPr>
          <w:rFonts w:ascii="Arial" w:eastAsia="Times New Roman" w:hAnsi="Arial" w:cs="Arial"/>
          <w:color w:val="000000"/>
        </w:rPr>
        <w:t>2</w:t>
      </w:r>
      <w:r w:rsidRPr="004913E7">
        <w:rPr>
          <w:rFonts w:ascii="Arial" w:eastAsia="Times New Roman" w:hAnsi="Arial" w:cs="Arial"/>
          <w:color w:val="000000"/>
        </w:rPr>
        <w:t>)</w:t>
      </w:r>
    </w:p>
    <w:p w14:paraId="18D91E9F" w14:textId="08EF3309" w:rsidR="00332E04" w:rsidRPr="005336BC" w:rsidRDefault="00702637" w:rsidP="005336BC">
      <w:pPr>
        <w:pStyle w:val="NoSpacing"/>
        <w:jc w:val="center"/>
        <w:rPr>
          <w:rFonts w:ascii="Arial" w:eastAsia="Times New Roman" w:hAnsi="Arial" w:cs="Arial"/>
          <w:b/>
          <w:bCs/>
          <w:color w:val="000000"/>
          <w:u w:val="single"/>
        </w:rPr>
      </w:pPr>
      <w:bookmarkStart w:id="0" w:name="_GoBack"/>
      <w:r w:rsidRPr="00702637">
        <w:rPr>
          <w:rFonts w:ascii="Arial" w:eastAsia="Times New Roman" w:hAnsi="Arial" w:cs="Arial"/>
          <w:b/>
          <w:bCs/>
          <w:color w:val="000000"/>
          <w:u w:val="single"/>
        </w:rPr>
        <w:t>MCO</w:t>
      </w:r>
      <w:r w:rsidR="004A08B4">
        <w:rPr>
          <w:rFonts w:ascii="Arial" w:eastAsia="Times New Roman" w:hAnsi="Arial" w:cs="Arial"/>
          <w:b/>
          <w:bCs/>
          <w:color w:val="000000"/>
          <w:u w:val="single"/>
        </w:rPr>
        <w:t xml:space="preserve"> </w:t>
      </w:r>
      <w:r w:rsidR="0081163B">
        <w:rPr>
          <w:rFonts w:ascii="Arial" w:eastAsia="Times New Roman" w:hAnsi="Arial" w:cs="Arial"/>
          <w:b/>
          <w:bCs/>
          <w:color w:val="000000"/>
          <w:u w:val="single"/>
        </w:rPr>
        <w:t>8420</w:t>
      </w:r>
      <w:r w:rsidR="004A08B4">
        <w:rPr>
          <w:rFonts w:ascii="Arial" w:eastAsia="Times New Roman" w:hAnsi="Arial" w:cs="Arial"/>
          <w:b/>
          <w:bCs/>
          <w:color w:val="000000"/>
          <w:u w:val="single"/>
        </w:rPr>
        <w:t xml:space="preserve"> -</w:t>
      </w:r>
      <w:r w:rsidR="000E3894" w:rsidRPr="00B92E2F">
        <w:rPr>
          <w:rFonts w:ascii="Arial" w:eastAsia="Times New Roman" w:hAnsi="Arial" w:cs="Arial"/>
          <w:b/>
          <w:bCs/>
          <w:color w:val="000000"/>
          <w:u w:val="single"/>
        </w:rPr>
        <w:t xml:space="preserve"> </w:t>
      </w:r>
      <w:r w:rsidR="0081163B">
        <w:rPr>
          <w:rFonts w:ascii="Arial" w:eastAsia="Times New Roman" w:hAnsi="Arial" w:cs="Arial"/>
          <w:b/>
          <w:bCs/>
          <w:color w:val="000000"/>
          <w:u w:val="single"/>
        </w:rPr>
        <w:t>Research Methodology</w:t>
      </w:r>
      <w:bookmarkEnd w:id="0"/>
    </w:p>
    <w:p w14:paraId="01FDF2D5" w14:textId="726FC6C7" w:rsidR="00C86FAE" w:rsidRPr="00B92E2F" w:rsidRDefault="00C86FAE" w:rsidP="00C86FA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92E2F">
        <w:rPr>
          <w:rFonts w:ascii="Arial" w:hAnsi="Arial" w:cs="Arial"/>
          <w:b/>
          <w:sz w:val="24"/>
          <w:szCs w:val="24"/>
        </w:rPr>
        <w:t>Time- 2 1/</w:t>
      </w:r>
      <w:proofErr w:type="gramStart"/>
      <w:r w:rsidRPr="00B92E2F">
        <w:rPr>
          <w:rFonts w:ascii="Arial" w:hAnsi="Arial" w:cs="Arial"/>
          <w:b/>
          <w:sz w:val="24"/>
          <w:szCs w:val="24"/>
        </w:rPr>
        <w:t xml:space="preserve">2  </w:t>
      </w:r>
      <w:proofErr w:type="spellStart"/>
      <w:r w:rsidRPr="00B92E2F">
        <w:rPr>
          <w:rFonts w:ascii="Arial" w:hAnsi="Arial" w:cs="Arial"/>
          <w:b/>
          <w:sz w:val="24"/>
          <w:szCs w:val="24"/>
        </w:rPr>
        <w:t>hrs</w:t>
      </w:r>
      <w:proofErr w:type="spellEnd"/>
      <w:proofErr w:type="gramEnd"/>
      <w:r w:rsidRPr="00B92E2F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          Max Marks-70</w:t>
      </w:r>
    </w:p>
    <w:p w14:paraId="4529A5F8" w14:textId="5DD66738" w:rsidR="00F94F06" w:rsidRPr="00B92E2F" w:rsidRDefault="00F94F06" w:rsidP="00C86FA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92E2F">
        <w:rPr>
          <w:rFonts w:ascii="Arial" w:hAnsi="Arial" w:cs="Arial"/>
          <w:b/>
        </w:rPr>
        <w:t xml:space="preserve">This paper contains </w:t>
      </w:r>
      <w:r w:rsidR="00957DE5">
        <w:rPr>
          <w:rFonts w:ascii="Arial" w:hAnsi="Arial" w:cs="Arial"/>
          <w:b/>
          <w:color w:val="000000" w:themeColor="text1"/>
          <w:u w:val="single"/>
        </w:rPr>
        <w:t>ONE</w:t>
      </w:r>
      <w:r w:rsidRPr="00B92E2F">
        <w:rPr>
          <w:rFonts w:ascii="Arial" w:hAnsi="Arial" w:cs="Arial"/>
          <w:b/>
          <w:color w:val="000000" w:themeColor="text1"/>
        </w:rPr>
        <w:t xml:space="preserve"> </w:t>
      </w:r>
      <w:r w:rsidRPr="00B92E2F">
        <w:rPr>
          <w:rFonts w:ascii="Arial" w:hAnsi="Arial" w:cs="Arial"/>
          <w:b/>
        </w:rPr>
        <w:t>printed page and four parts</w:t>
      </w:r>
    </w:p>
    <w:p w14:paraId="3206E0B4" w14:textId="77777777" w:rsidR="00C86FAE" w:rsidRPr="00B92E2F" w:rsidRDefault="00C86FAE" w:rsidP="00C86FAE">
      <w:pPr>
        <w:pStyle w:val="NoSpacing"/>
        <w:jc w:val="both"/>
        <w:rPr>
          <w:rFonts w:ascii="Arial" w:hAnsi="Arial" w:cs="Arial"/>
          <w:b/>
          <w:sz w:val="24"/>
        </w:rPr>
      </w:pPr>
    </w:p>
    <w:p w14:paraId="4CE71CF7" w14:textId="77777777" w:rsidR="00C86FAE" w:rsidRPr="00B92E2F" w:rsidRDefault="00C86FAE" w:rsidP="00C86FAE">
      <w:pPr>
        <w:jc w:val="center"/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SECTION A</w:t>
      </w:r>
    </w:p>
    <w:p w14:paraId="162F9818" w14:textId="6F4A6B02" w:rsidR="00EF099E" w:rsidRPr="005336BC" w:rsidRDefault="00C86FAE" w:rsidP="005336BC">
      <w:pPr>
        <w:pStyle w:val="ListParagraph"/>
        <w:ind w:left="90" w:hanging="90"/>
        <w:jc w:val="both"/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Answer any 10 of the following questions. Each question carries two marks.</w:t>
      </w:r>
      <w:r w:rsidR="00D60C90" w:rsidRPr="00B92E2F">
        <w:rPr>
          <w:rFonts w:ascii="Arial" w:hAnsi="Arial" w:cs="Arial"/>
          <w:b/>
        </w:rPr>
        <w:t xml:space="preserve"> </w:t>
      </w:r>
      <w:r w:rsidRPr="00B92E2F">
        <w:rPr>
          <w:rFonts w:ascii="Arial" w:hAnsi="Arial" w:cs="Arial"/>
          <w:b/>
        </w:rPr>
        <w:t>(10x2=20)</w:t>
      </w:r>
    </w:p>
    <w:p w14:paraId="31CB7E32" w14:textId="5E0F963B" w:rsidR="004E5266" w:rsidRDefault="007B55CE" w:rsidP="0081163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1" w:name="_Hlk92262460"/>
      <w:r w:rsidRPr="00B92E2F">
        <w:rPr>
          <w:rFonts w:ascii="Arial" w:hAnsi="Arial" w:cs="Arial"/>
        </w:rPr>
        <w:t xml:space="preserve">Mention </w:t>
      </w:r>
      <w:r w:rsidR="00AA2E00">
        <w:rPr>
          <w:rFonts w:ascii="Arial" w:hAnsi="Arial" w:cs="Arial"/>
        </w:rPr>
        <w:t>any</w:t>
      </w:r>
      <w:r w:rsidR="009A005C">
        <w:rPr>
          <w:rFonts w:ascii="Arial" w:hAnsi="Arial" w:cs="Arial"/>
        </w:rPr>
        <w:t xml:space="preserve"> two differences between </w:t>
      </w:r>
      <w:r w:rsidR="009A005C" w:rsidRPr="009A005C">
        <w:rPr>
          <w:rFonts w:ascii="Arial" w:hAnsi="Arial" w:cs="Arial"/>
          <w:lang w:val="en-US"/>
        </w:rPr>
        <w:t>experimental</w:t>
      </w:r>
      <w:r w:rsidR="009A005C">
        <w:rPr>
          <w:rFonts w:ascii="Arial" w:hAnsi="Arial" w:cs="Arial"/>
          <w:lang w:val="en-US"/>
        </w:rPr>
        <w:t xml:space="preserve"> and control group.</w:t>
      </w:r>
      <w:r w:rsidR="00AA2E00">
        <w:rPr>
          <w:rFonts w:ascii="Arial" w:hAnsi="Arial" w:cs="Arial"/>
        </w:rPr>
        <w:t xml:space="preserve"> </w:t>
      </w:r>
    </w:p>
    <w:bookmarkEnd w:id="1"/>
    <w:p w14:paraId="06058DB2" w14:textId="69D40428" w:rsidR="00D00EFA" w:rsidRDefault="00E9157B" w:rsidP="009E23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1163B">
        <w:rPr>
          <w:rFonts w:ascii="Arial" w:hAnsi="Arial" w:cs="Arial"/>
        </w:rPr>
        <w:t>W</w:t>
      </w:r>
      <w:r w:rsidR="004F3B91" w:rsidRPr="0081163B">
        <w:rPr>
          <w:rFonts w:ascii="Arial" w:hAnsi="Arial" w:cs="Arial"/>
        </w:rPr>
        <w:t xml:space="preserve">hat </w:t>
      </w:r>
      <w:r w:rsidR="00D00EFA" w:rsidRPr="0081163B">
        <w:rPr>
          <w:rFonts w:ascii="Arial" w:hAnsi="Arial" w:cs="Arial"/>
        </w:rPr>
        <w:t xml:space="preserve">is </w:t>
      </w:r>
      <w:r w:rsidR="005D14D0">
        <w:rPr>
          <w:rFonts w:ascii="Arial" w:hAnsi="Arial" w:cs="Arial"/>
        </w:rPr>
        <w:t>descriptive research?</w:t>
      </w:r>
    </w:p>
    <w:p w14:paraId="1E22453F" w14:textId="41535885" w:rsidR="00CC53B8" w:rsidRDefault="006B536E" w:rsidP="0081163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hAnsi="Arial" w:cs="Arial"/>
        </w:rPr>
        <w:t xml:space="preserve">What </w:t>
      </w:r>
      <w:r w:rsidR="00CC53B8">
        <w:rPr>
          <w:rFonts w:ascii="Arial" w:hAnsi="Arial" w:cs="Arial"/>
        </w:rPr>
        <w:t xml:space="preserve">is </w:t>
      </w:r>
      <w:r w:rsidR="00675656">
        <w:rPr>
          <w:rFonts w:ascii="Arial" w:hAnsi="Arial" w:cs="Arial"/>
        </w:rPr>
        <w:t>population?</w:t>
      </w:r>
    </w:p>
    <w:p w14:paraId="079E0145" w14:textId="55824E6C" w:rsidR="00E263FB" w:rsidRPr="00F03FEA" w:rsidRDefault="00E9157B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2" w:name="_Hlk92261564"/>
      <w:r w:rsidRPr="00B92E2F">
        <w:rPr>
          <w:rFonts w:ascii="Arial" w:hAnsi="Arial" w:cs="Arial"/>
        </w:rPr>
        <w:t>W</w:t>
      </w:r>
      <w:bookmarkStart w:id="3" w:name="_Hlk92261684"/>
      <w:r w:rsidR="002B4E3F" w:rsidRPr="00B92E2F">
        <w:rPr>
          <w:rFonts w:ascii="Arial" w:hAnsi="Arial" w:cs="Arial"/>
        </w:rPr>
        <w:t xml:space="preserve">hat </w:t>
      </w:r>
      <w:r w:rsidR="00E263FB">
        <w:rPr>
          <w:rFonts w:ascii="Arial" w:hAnsi="Arial" w:cs="Arial"/>
        </w:rPr>
        <w:t>is</w:t>
      </w:r>
      <w:r w:rsidR="00BF433E">
        <w:rPr>
          <w:rFonts w:ascii="Arial" w:hAnsi="Arial" w:cs="Arial"/>
        </w:rPr>
        <w:t xml:space="preserve"> structured </w:t>
      </w:r>
      <w:r w:rsidR="00E129CE">
        <w:rPr>
          <w:rFonts w:ascii="Arial" w:hAnsi="Arial" w:cs="Arial"/>
        </w:rPr>
        <w:t>observation?</w:t>
      </w:r>
    </w:p>
    <w:bookmarkEnd w:id="2"/>
    <w:bookmarkEnd w:id="3"/>
    <w:p w14:paraId="1687F460" w14:textId="22CE85CF" w:rsidR="00AA2E00" w:rsidRPr="00AA2E00" w:rsidRDefault="00EC338B" w:rsidP="00AA2E0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hAnsi="Arial" w:cs="Arial"/>
        </w:rPr>
        <w:t xml:space="preserve">What </w:t>
      </w:r>
      <w:r w:rsidR="00CC53B8">
        <w:rPr>
          <w:rFonts w:ascii="Arial" w:hAnsi="Arial" w:cs="Arial"/>
        </w:rPr>
        <w:t xml:space="preserve">is </w:t>
      </w:r>
      <w:r w:rsidR="00FB2E68">
        <w:rPr>
          <w:rFonts w:ascii="Arial" w:hAnsi="Arial" w:cs="Arial"/>
          <w:lang w:val="en-US"/>
        </w:rPr>
        <w:t>e</w:t>
      </w:r>
      <w:r w:rsidR="00AA2E00" w:rsidRPr="00AA2E00">
        <w:rPr>
          <w:rFonts w:ascii="Arial" w:hAnsi="Arial" w:cs="Arial"/>
          <w:lang w:val="en-US"/>
        </w:rPr>
        <w:t>xtraneous variable?</w:t>
      </w:r>
    </w:p>
    <w:p w14:paraId="5526FACC" w14:textId="56FEEF02" w:rsidR="00044B95" w:rsidRPr="00F03FEA" w:rsidRDefault="00E9157B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hAnsi="Arial" w:cs="Arial"/>
          <w:color w:val="202124"/>
          <w:shd w:val="clear" w:color="auto" w:fill="FFFFFF"/>
        </w:rPr>
        <w:t>W</w:t>
      </w:r>
      <w:r w:rsidR="009768A8" w:rsidRPr="00B92E2F">
        <w:rPr>
          <w:rFonts w:ascii="Arial" w:hAnsi="Arial" w:cs="Arial"/>
        </w:rPr>
        <w:t xml:space="preserve">hat </w:t>
      </w:r>
      <w:r w:rsidR="00E263FB">
        <w:rPr>
          <w:rFonts w:ascii="Arial" w:hAnsi="Arial" w:cs="Arial"/>
        </w:rPr>
        <w:t xml:space="preserve">is </w:t>
      </w:r>
      <w:r w:rsidR="00044B95">
        <w:rPr>
          <w:rFonts w:ascii="Arial" w:hAnsi="Arial" w:cs="Arial"/>
        </w:rPr>
        <w:t>secondary data?</w:t>
      </w:r>
    </w:p>
    <w:p w14:paraId="15A24ABF" w14:textId="5A8D68F6" w:rsidR="004F095E" w:rsidRPr="00F03FEA" w:rsidRDefault="007B55CE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hAnsi="Arial" w:cs="Arial"/>
        </w:rPr>
        <w:t>Mention</w:t>
      </w:r>
      <w:r w:rsidR="004F095E">
        <w:rPr>
          <w:rFonts w:ascii="Arial" w:hAnsi="Arial" w:cs="Arial"/>
        </w:rPr>
        <w:t xml:space="preserve"> any two </w:t>
      </w:r>
      <w:r w:rsidR="00F03FEA" w:rsidRPr="004F095E">
        <w:rPr>
          <w:rFonts w:ascii="Arial" w:hAnsi="Arial" w:cs="Arial"/>
          <w:lang w:val="en-US"/>
        </w:rPr>
        <w:t>characteristics</w:t>
      </w:r>
      <w:r w:rsidR="004F095E" w:rsidRPr="004F095E">
        <w:rPr>
          <w:rFonts w:ascii="Arial" w:hAnsi="Arial" w:cs="Arial"/>
          <w:lang w:val="en-US"/>
        </w:rPr>
        <w:t xml:space="preserve"> of good sample design</w:t>
      </w:r>
      <w:r w:rsidR="004F095E">
        <w:rPr>
          <w:rFonts w:ascii="Arial" w:hAnsi="Arial" w:cs="Arial"/>
        </w:rPr>
        <w:t>.</w:t>
      </w:r>
    </w:p>
    <w:p w14:paraId="378175AB" w14:textId="77777777" w:rsidR="00F03FEA" w:rsidRPr="00F03FEA" w:rsidRDefault="00E9157B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hAnsi="Arial" w:cs="Arial"/>
          <w:color w:val="202124"/>
          <w:shd w:val="clear" w:color="auto" w:fill="FFFFFF"/>
        </w:rPr>
        <w:t>M</w:t>
      </w:r>
      <w:r w:rsidR="00B853AC" w:rsidRPr="00B92E2F">
        <w:rPr>
          <w:rFonts w:ascii="Arial" w:hAnsi="Arial" w:cs="Arial"/>
          <w:color w:val="202124"/>
          <w:shd w:val="clear" w:color="auto" w:fill="FFFFFF"/>
        </w:rPr>
        <w:t xml:space="preserve">ention </w:t>
      </w:r>
      <w:r w:rsidR="00251419">
        <w:rPr>
          <w:rFonts w:ascii="Arial" w:hAnsi="Arial" w:cs="Arial"/>
          <w:color w:val="202124"/>
          <w:shd w:val="clear" w:color="auto" w:fill="FFFFFF"/>
        </w:rPr>
        <w:t>any two examples for applied research.</w:t>
      </w:r>
    </w:p>
    <w:p w14:paraId="4A6B8351" w14:textId="1F9C2CEE" w:rsidR="001A5029" w:rsidRPr="00F03FEA" w:rsidRDefault="00E9157B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3FEA">
        <w:rPr>
          <w:rFonts w:ascii="Arial" w:hAnsi="Arial" w:cs="Arial"/>
          <w:color w:val="202124"/>
          <w:shd w:val="clear" w:color="auto" w:fill="FFFFFF"/>
        </w:rPr>
        <w:t>W</w:t>
      </w:r>
      <w:r w:rsidR="00976DD4" w:rsidRPr="00F03FEA">
        <w:rPr>
          <w:rFonts w:ascii="Arial" w:hAnsi="Arial" w:cs="Arial"/>
          <w:color w:val="202124"/>
          <w:shd w:val="clear" w:color="auto" w:fill="FFFFFF"/>
        </w:rPr>
        <w:t xml:space="preserve">hat is </w:t>
      </w:r>
      <w:r w:rsidR="001A5029" w:rsidRPr="00F03FEA">
        <w:rPr>
          <w:rFonts w:ascii="Arial" w:hAnsi="Arial" w:cs="Arial"/>
          <w:color w:val="202124"/>
          <w:shd w:val="clear" w:color="auto" w:fill="FFFFFF"/>
        </w:rPr>
        <w:t>empirical research?</w:t>
      </w:r>
    </w:p>
    <w:p w14:paraId="3ABD3E8C" w14:textId="50992B10" w:rsidR="00EF23F1" w:rsidRPr="00F03FEA" w:rsidRDefault="00043DE8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is </w:t>
      </w:r>
      <w:r w:rsidR="00EF23F1">
        <w:rPr>
          <w:rFonts w:ascii="Arial" w:hAnsi="Arial" w:cs="Arial"/>
        </w:rPr>
        <w:t>Z- Score?</w:t>
      </w:r>
    </w:p>
    <w:p w14:paraId="4E72E550" w14:textId="1B729E33" w:rsidR="002D7CE9" w:rsidRPr="00F03FEA" w:rsidRDefault="002D7CE9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4" w:name="_Hlk92277895"/>
      <w:r w:rsidRPr="00B92E2F">
        <w:rPr>
          <w:rFonts w:ascii="Arial" w:hAnsi="Arial" w:cs="Arial"/>
        </w:rPr>
        <w:t xml:space="preserve">Mention </w:t>
      </w:r>
      <w:r>
        <w:rPr>
          <w:rFonts w:ascii="Arial" w:hAnsi="Arial" w:cs="Arial"/>
        </w:rPr>
        <w:t>any two differences between questionnaire and schedule.</w:t>
      </w:r>
    </w:p>
    <w:bookmarkEnd w:id="4"/>
    <w:p w14:paraId="38A421F6" w14:textId="7CF6CBCF" w:rsidR="00C86FAE" w:rsidRPr="00F03FEA" w:rsidRDefault="00E64CB3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hAnsi="Arial" w:cs="Arial"/>
          <w:color w:val="202124"/>
          <w:shd w:val="clear" w:color="auto" w:fill="FFFFFF"/>
        </w:rPr>
        <w:t>W</w:t>
      </w:r>
      <w:r w:rsidR="00D17A5B" w:rsidRPr="00B92E2F">
        <w:rPr>
          <w:rFonts w:ascii="Arial" w:hAnsi="Arial" w:cs="Arial"/>
          <w:color w:val="202124"/>
          <w:shd w:val="clear" w:color="auto" w:fill="FFFFFF"/>
        </w:rPr>
        <w:t xml:space="preserve">hat is </w:t>
      </w:r>
      <w:r w:rsidR="00AA2E00">
        <w:rPr>
          <w:rFonts w:ascii="Arial" w:hAnsi="Arial" w:cs="Arial"/>
          <w:color w:val="202124"/>
          <w:shd w:val="clear" w:color="auto" w:fill="FFFFFF"/>
        </w:rPr>
        <w:t>independent variable?</w:t>
      </w:r>
    </w:p>
    <w:p w14:paraId="0BB7BF39" w14:textId="77777777" w:rsidR="00C86FAE" w:rsidRPr="00B92E2F" w:rsidRDefault="00C86FAE" w:rsidP="00C86FAE">
      <w:pPr>
        <w:jc w:val="center"/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SECTION B</w:t>
      </w:r>
    </w:p>
    <w:p w14:paraId="38F900E6" w14:textId="2FD743E5" w:rsidR="008C1A68" w:rsidRPr="006F1DB6" w:rsidRDefault="00C86FAE" w:rsidP="006F1DB6">
      <w:pPr>
        <w:pStyle w:val="ListParagraph"/>
        <w:ind w:left="90" w:right="-450" w:hanging="90"/>
        <w:jc w:val="both"/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Answer any THREE of the following questions. Each question carries five marks. (3x5=15)</w:t>
      </w:r>
    </w:p>
    <w:p w14:paraId="79BEB768" w14:textId="250D2EF8" w:rsidR="00737E34" w:rsidRPr="00F03FEA" w:rsidRDefault="00617908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5" w:name="_Hlk92261488"/>
      <w:r>
        <w:rPr>
          <w:rFonts w:ascii="Arial" w:hAnsi="Arial" w:cs="Arial"/>
        </w:rPr>
        <w:t xml:space="preserve">Write an analytical note </w:t>
      </w:r>
      <w:r w:rsidR="00737E34">
        <w:rPr>
          <w:rFonts w:ascii="Arial" w:hAnsi="Arial" w:cs="Arial"/>
        </w:rPr>
        <w:t>on observation methods.</w:t>
      </w:r>
    </w:p>
    <w:bookmarkEnd w:id="5"/>
    <w:p w14:paraId="681EB91B" w14:textId="05CF39FC" w:rsidR="009C286D" w:rsidRPr="00F03FEA" w:rsidRDefault="001C30FB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istinguish between census and sampling.</w:t>
      </w:r>
    </w:p>
    <w:p w14:paraId="76225FD5" w14:textId="77777777" w:rsidR="00943CD2" w:rsidRDefault="00814C90" w:rsidP="0081163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hAnsi="Arial" w:cs="Arial"/>
        </w:rPr>
        <w:t xml:space="preserve">Briefly </w:t>
      </w:r>
      <w:r w:rsidR="00253C72">
        <w:rPr>
          <w:rFonts w:ascii="Arial" w:hAnsi="Arial" w:cs="Arial"/>
        </w:rPr>
        <w:t>explain</w:t>
      </w:r>
      <w:r w:rsidR="00535C6B">
        <w:rPr>
          <w:rFonts w:ascii="Arial" w:hAnsi="Arial" w:cs="Arial"/>
        </w:rPr>
        <w:t xml:space="preserve"> the process of </w:t>
      </w:r>
      <w:r w:rsidR="00943CD2">
        <w:rPr>
          <w:rFonts w:ascii="Arial" w:hAnsi="Arial" w:cs="Arial"/>
        </w:rPr>
        <w:t>preparing data for analysis.</w:t>
      </w:r>
    </w:p>
    <w:p w14:paraId="54202176" w14:textId="58308717" w:rsidR="00ED6BA0" w:rsidRPr="00F03FEA" w:rsidRDefault="00617908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92E2F">
        <w:rPr>
          <w:rFonts w:ascii="Arial" w:eastAsia="Times New Roman" w:hAnsi="Arial" w:cs="Arial"/>
          <w:lang w:eastAsia="en-IN"/>
        </w:rPr>
        <w:t>O</w:t>
      </w:r>
      <w:r w:rsidR="007D37E0" w:rsidRPr="00B92E2F">
        <w:rPr>
          <w:rFonts w:ascii="Arial" w:eastAsia="Times New Roman" w:hAnsi="Arial" w:cs="Arial"/>
          <w:lang w:eastAsia="en-IN"/>
        </w:rPr>
        <w:t>utline</w:t>
      </w:r>
      <w:r w:rsidR="00C716AD">
        <w:rPr>
          <w:rFonts w:ascii="Arial" w:eastAsia="Times New Roman" w:hAnsi="Arial" w:cs="Arial"/>
          <w:lang w:eastAsia="en-IN"/>
        </w:rPr>
        <w:t xml:space="preserve"> </w:t>
      </w:r>
      <w:r w:rsidR="00ED6BA0">
        <w:rPr>
          <w:rFonts w:ascii="Arial" w:eastAsia="Times New Roman" w:hAnsi="Arial" w:cs="Arial"/>
          <w:lang w:eastAsia="en-IN"/>
        </w:rPr>
        <w:t xml:space="preserve">the </w:t>
      </w:r>
      <w:r w:rsidR="003751CA">
        <w:rPr>
          <w:rFonts w:ascii="Arial" w:eastAsia="Times New Roman" w:hAnsi="Arial" w:cs="Arial"/>
          <w:lang w:eastAsia="en-IN"/>
        </w:rPr>
        <w:t xml:space="preserve">types of </w:t>
      </w:r>
      <w:r w:rsidR="0014764E">
        <w:rPr>
          <w:rFonts w:ascii="Arial" w:eastAsia="Times New Roman" w:hAnsi="Arial" w:cs="Arial"/>
          <w:lang w:eastAsia="en-IN"/>
        </w:rPr>
        <w:t>hypotheses</w:t>
      </w:r>
      <w:r w:rsidR="003751CA">
        <w:rPr>
          <w:rFonts w:ascii="Arial" w:eastAsia="Times New Roman" w:hAnsi="Arial" w:cs="Arial"/>
          <w:lang w:eastAsia="en-IN"/>
        </w:rPr>
        <w:t>.</w:t>
      </w:r>
    </w:p>
    <w:p w14:paraId="148BB9BE" w14:textId="57DCB332" w:rsidR="003751CA" w:rsidRPr="00F03FEA" w:rsidRDefault="003751CA" w:rsidP="00F03FE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istinguish parametric and non-parametric test.</w:t>
      </w:r>
    </w:p>
    <w:p w14:paraId="68C465E7" w14:textId="77777777" w:rsidR="00C86FAE" w:rsidRPr="00B92E2F" w:rsidRDefault="00C86FAE" w:rsidP="00C86FAE">
      <w:pPr>
        <w:jc w:val="center"/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SECTION C</w:t>
      </w:r>
    </w:p>
    <w:p w14:paraId="51864B26" w14:textId="77777777" w:rsidR="00C86FAE" w:rsidRPr="00B92E2F" w:rsidRDefault="00C86FAE" w:rsidP="00C86FAE">
      <w:pPr>
        <w:pStyle w:val="ListParagraph"/>
        <w:ind w:left="90" w:right="-360" w:hanging="90"/>
        <w:jc w:val="both"/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Answer any TWO of the following questions. Each question carries TEN marks. (2x10=20)</w:t>
      </w:r>
    </w:p>
    <w:p w14:paraId="6BE63A2B" w14:textId="55317503" w:rsidR="00215696" w:rsidRPr="00F03FEA" w:rsidRDefault="00C233A2" w:rsidP="00F03FEA">
      <w:pPr>
        <w:pStyle w:val="NoSpacing"/>
        <w:numPr>
          <w:ilvl w:val="0"/>
          <w:numId w:val="1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Describe</w:t>
      </w:r>
      <w:r w:rsidR="00A45CF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="00A45CFE">
        <w:rPr>
          <w:rFonts w:ascii="Arial" w:hAnsi="Arial" w:cs="Arial"/>
        </w:rPr>
        <w:t>t</w:t>
      </w:r>
      <w:r w:rsidR="00215696">
        <w:rPr>
          <w:rFonts w:ascii="Arial" w:hAnsi="Arial" w:cs="Arial"/>
        </w:rPr>
        <w:t>ypes of sampling.</w:t>
      </w:r>
    </w:p>
    <w:p w14:paraId="6AD24A8A" w14:textId="77777777" w:rsidR="00F03FEA" w:rsidRPr="00F03FEA" w:rsidRDefault="00024C59" w:rsidP="00F03FEA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bookmarkStart w:id="6" w:name="_Hlk92263213"/>
      <w:r w:rsidRPr="00B92E2F">
        <w:rPr>
          <w:rFonts w:ascii="Arial" w:hAnsi="Arial" w:cs="Arial"/>
        </w:rPr>
        <w:t>Discuss the</w:t>
      </w:r>
      <w:r w:rsidR="00165869">
        <w:rPr>
          <w:rFonts w:ascii="Arial" w:hAnsi="Arial" w:cs="Arial"/>
        </w:rPr>
        <w:t xml:space="preserve"> various steps in research.</w:t>
      </w:r>
      <w:bookmarkStart w:id="7" w:name="_Hlk92211228"/>
      <w:bookmarkEnd w:id="6"/>
    </w:p>
    <w:p w14:paraId="226248B2" w14:textId="7955C778" w:rsidR="00D96471" w:rsidRPr="00F03FEA" w:rsidRDefault="00E4011A" w:rsidP="00F03FEA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F03FEA">
        <w:rPr>
          <w:rFonts w:ascii="Arial" w:hAnsi="Arial" w:cs="Arial"/>
        </w:rPr>
        <w:t>Explain the scaling and measurement with example.</w:t>
      </w:r>
    </w:p>
    <w:p w14:paraId="6514EB58" w14:textId="77777777" w:rsidR="00D96471" w:rsidRPr="009B6558" w:rsidRDefault="00D96471" w:rsidP="00D96471">
      <w:pPr>
        <w:pStyle w:val="NoSpacing"/>
        <w:jc w:val="both"/>
        <w:rPr>
          <w:rFonts w:ascii="Arial" w:hAnsi="Arial" w:cs="Arial"/>
          <w:b/>
        </w:rPr>
      </w:pPr>
    </w:p>
    <w:p w14:paraId="21B41EAA" w14:textId="14A6BD00" w:rsidR="00C86FAE" w:rsidRPr="00B92E2F" w:rsidRDefault="00C86FAE" w:rsidP="00ED1276">
      <w:pPr>
        <w:pStyle w:val="NoSpacing"/>
        <w:ind w:left="720"/>
        <w:jc w:val="center"/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SECTION D</w:t>
      </w:r>
    </w:p>
    <w:p w14:paraId="3FF84410" w14:textId="14ACE65A" w:rsidR="00C554AE" w:rsidRPr="00957DE5" w:rsidRDefault="00C86FAE" w:rsidP="00C86FAE">
      <w:pPr>
        <w:rPr>
          <w:rFonts w:ascii="Arial" w:hAnsi="Arial" w:cs="Arial"/>
          <w:b/>
        </w:rPr>
      </w:pPr>
      <w:r w:rsidRPr="00B92E2F">
        <w:rPr>
          <w:rFonts w:ascii="Arial" w:hAnsi="Arial" w:cs="Arial"/>
          <w:b/>
        </w:rPr>
        <w:t>Answer the following compulsory question.  The question carries fifteen marks. (1x15=15)</w:t>
      </w:r>
      <w:bookmarkEnd w:id="7"/>
    </w:p>
    <w:p w14:paraId="5BE08DCD" w14:textId="07267855" w:rsidR="001223D7" w:rsidRPr="00D31BA0" w:rsidRDefault="006620CE" w:rsidP="008116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Cs/>
        </w:rPr>
        <w:t xml:space="preserve">A good </w:t>
      </w:r>
      <w:r>
        <w:rPr>
          <w:rFonts w:ascii="Arial" w:hAnsi="Arial" w:cs="Arial"/>
          <w:color w:val="202124"/>
          <w:shd w:val="clear" w:color="auto" w:fill="FFFFFF"/>
        </w:rPr>
        <w:t xml:space="preserve">researcher would prepare well to carry out research in a proper and a systematic way. </w:t>
      </w:r>
      <w:r w:rsidR="001223D7">
        <w:rPr>
          <w:rFonts w:ascii="Arial" w:hAnsi="Arial" w:cs="Arial"/>
          <w:color w:val="202124"/>
          <w:shd w:val="clear" w:color="auto" w:fill="FFFFFF"/>
        </w:rPr>
        <w:t>Good research</w:t>
      </w:r>
      <w:r>
        <w:rPr>
          <w:rFonts w:ascii="Arial" w:hAnsi="Arial" w:cs="Arial"/>
          <w:color w:val="202124"/>
          <w:shd w:val="clear" w:color="auto" w:fill="FFFFFF"/>
        </w:rPr>
        <w:t xml:space="preserve"> is possible when a researcher has a proper road map </w:t>
      </w:r>
      <w:r w:rsidR="001223D7">
        <w:rPr>
          <w:rFonts w:ascii="Arial" w:hAnsi="Arial" w:cs="Arial"/>
          <w:color w:val="202124"/>
          <w:shd w:val="clear" w:color="auto" w:fill="FFFFFF"/>
        </w:rPr>
        <w:t xml:space="preserve">to do the research. </w:t>
      </w:r>
      <w:r w:rsidR="00D31BA0">
        <w:rPr>
          <w:rFonts w:ascii="Arial" w:hAnsi="Arial" w:cs="Arial"/>
          <w:color w:val="202124"/>
          <w:shd w:val="clear" w:color="auto" w:fill="FFFFFF"/>
        </w:rPr>
        <w:t>E</w:t>
      </w:r>
      <w:r w:rsidR="001223D7">
        <w:rPr>
          <w:rFonts w:ascii="Arial" w:hAnsi="Arial" w:cs="Arial"/>
          <w:color w:val="202124"/>
          <w:shd w:val="clear" w:color="auto" w:fill="FFFFFF"/>
        </w:rPr>
        <w:t>xplain the need of research design and its types.</w:t>
      </w:r>
    </w:p>
    <w:p w14:paraId="6AEA9483" w14:textId="022C1AB9" w:rsidR="001223D7" w:rsidRPr="006F1DB6" w:rsidRDefault="00D31BA0" w:rsidP="006F1DB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***********************</w:t>
      </w:r>
    </w:p>
    <w:sectPr w:rsidR="001223D7" w:rsidRPr="006F1DB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14D4BD" w14:textId="77777777" w:rsidR="00877F74" w:rsidRDefault="00877F74">
      <w:pPr>
        <w:spacing w:after="0" w:line="240" w:lineRule="auto"/>
      </w:pPr>
      <w:r>
        <w:separator/>
      </w:r>
    </w:p>
  </w:endnote>
  <w:endnote w:type="continuationSeparator" w:id="0">
    <w:p w14:paraId="057BF2B5" w14:textId="77777777" w:rsidR="00877F74" w:rsidRDefault="00877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altName w:val="Wingdings 2"/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492906" w14:textId="77777777" w:rsidR="00877F74" w:rsidRDefault="00877F74">
      <w:pPr>
        <w:spacing w:after="0" w:line="240" w:lineRule="auto"/>
      </w:pPr>
      <w:r>
        <w:separator/>
      </w:r>
    </w:p>
  </w:footnote>
  <w:footnote w:type="continuationSeparator" w:id="0">
    <w:p w14:paraId="795BDECB" w14:textId="77777777" w:rsidR="00877F74" w:rsidRDefault="00877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D9F85D" w14:textId="77777777" w:rsidR="00B0325F" w:rsidRPr="00B0325F" w:rsidRDefault="00F20633" w:rsidP="00B0325F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E96BB8" wp14:editId="2CD62505">
              <wp:simplePos x="0" y="0"/>
              <wp:positionH relativeFrom="column">
                <wp:posOffset>4488873</wp:posOffset>
              </wp:positionH>
              <wp:positionV relativeFrom="paragraph">
                <wp:posOffset>6292</wp:posOffset>
              </wp:positionV>
              <wp:extent cx="1943099" cy="640976"/>
              <wp:effectExtent l="0" t="0" r="19685" b="26035"/>
              <wp:wrapNone/>
              <wp:docPr id="4" name="Text Box 4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099" cy="64097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109C3" w14:textId="77777777" w:rsidR="00B0325F" w:rsidRDefault="00F20633" w:rsidP="00B0325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</w:rPr>
                            <w:t>Register Number:</w:t>
                          </w:r>
                        </w:p>
                        <w:p w14:paraId="4FA07DF7" w14:textId="77777777" w:rsidR="00B0325F" w:rsidRDefault="00F20633" w:rsidP="00B0325F">
                          <w:r>
                            <w:rPr>
                              <w:rFonts w:ascii="Calibri" w:hAnsi="Calibri" w:cs="Calibri"/>
                              <w:color w:val="000000"/>
                            </w:rPr>
                            <w:t>Date: XX/04/2020</w:t>
                          </w:r>
                        </w:p>
                      </w:txbxContent>
                    </wps:txbx>
                    <wps:bodyPr vertOverflow="clip" wrap="square" lIns="91440" tIns="45720" rIns="91440" bIns="45720" anchor="t" upright="1"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3E96BB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53.45pt;margin-top:.5pt;width:153pt;height:50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">
              <v:textbox>
                <w:txbxContent>
                  <w:p w14:paraId="73C109C3" w14:textId="77777777" w:rsidR="00B0325F" w:rsidRDefault="00F20633" w:rsidP="00B0325F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Calibri" w:hAnsi="Calibri" w:cs="Calibri"/>
                        <w:color w:val="000000"/>
                      </w:rPr>
                      <w:t>Register Number:</w:t>
                    </w:r>
                  </w:p>
                  <w:p w14:paraId="4FA07DF7" w14:textId="77777777" w:rsidR="00B0325F" w:rsidRDefault="00F20633" w:rsidP="00B0325F">
                    <w:r>
                      <w:rPr>
                        <w:rFonts w:ascii="Calibri" w:hAnsi="Calibri" w:cs="Calibri"/>
                        <w:color w:val="000000"/>
                      </w:rPr>
                      <w:t>Date: XX/04/202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IN"/>
      </w:rPr>
      <w:drawing>
        <wp:inline distT="0" distB="0" distL="0" distR="0" wp14:anchorId="2E570CFB" wp14:editId="5C99BCB1">
          <wp:extent cx="858629" cy="735279"/>
          <wp:effectExtent l="0" t="0" r="0" b="8255"/>
          <wp:docPr id="3" name="Picture 2" descr="Description: col LOGO outline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3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Description: col LOGO outline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3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629" cy="735279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B23F62"/>
    <w:multiLevelType w:val="hybridMultilevel"/>
    <w:tmpl w:val="C69006DE"/>
    <w:lvl w:ilvl="0" w:tplc="E05EFC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773F61"/>
    <w:multiLevelType w:val="hybridMultilevel"/>
    <w:tmpl w:val="211816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7426ED7"/>
    <w:multiLevelType w:val="hybridMultilevel"/>
    <w:tmpl w:val="4FAA7B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D43A4D"/>
    <w:multiLevelType w:val="hybridMultilevel"/>
    <w:tmpl w:val="B510C55C"/>
    <w:lvl w:ilvl="0" w:tplc="1428879C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360A270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3660DB8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FE7DA2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A0C0D20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3F48BEC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E2CDC6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A6600C4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8BA05B0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7IwMjazNDKzsDBX0lEKTi0uzszPAykwNKwFAFQ/w74tAAAA"/>
  </w:docVars>
  <w:rsids>
    <w:rsidRoot w:val="00DD0110"/>
    <w:rsid w:val="00011FBA"/>
    <w:rsid w:val="00024C59"/>
    <w:rsid w:val="000411A5"/>
    <w:rsid w:val="00043DE8"/>
    <w:rsid w:val="00044B95"/>
    <w:rsid w:val="00084F93"/>
    <w:rsid w:val="000C2E95"/>
    <w:rsid w:val="000D279D"/>
    <w:rsid w:val="000E3894"/>
    <w:rsid w:val="000F539A"/>
    <w:rsid w:val="001059D7"/>
    <w:rsid w:val="001223D7"/>
    <w:rsid w:val="00140B51"/>
    <w:rsid w:val="0014764E"/>
    <w:rsid w:val="00165869"/>
    <w:rsid w:val="001749A7"/>
    <w:rsid w:val="0017713A"/>
    <w:rsid w:val="001A3F72"/>
    <w:rsid w:val="001A5029"/>
    <w:rsid w:val="001C30FB"/>
    <w:rsid w:val="001D115A"/>
    <w:rsid w:val="001E0B8E"/>
    <w:rsid w:val="001E4239"/>
    <w:rsid w:val="00200D64"/>
    <w:rsid w:val="00210796"/>
    <w:rsid w:val="00215696"/>
    <w:rsid w:val="00216D77"/>
    <w:rsid w:val="002266FB"/>
    <w:rsid w:val="002400D7"/>
    <w:rsid w:val="00242385"/>
    <w:rsid w:val="00251174"/>
    <w:rsid w:val="00251419"/>
    <w:rsid w:val="00253C72"/>
    <w:rsid w:val="00256138"/>
    <w:rsid w:val="002861AF"/>
    <w:rsid w:val="00292394"/>
    <w:rsid w:val="00293722"/>
    <w:rsid w:val="00295041"/>
    <w:rsid w:val="0029659F"/>
    <w:rsid w:val="002B4E3F"/>
    <w:rsid w:val="002D7CE9"/>
    <w:rsid w:val="002F5990"/>
    <w:rsid w:val="00302787"/>
    <w:rsid w:val="00304ECA"/>
    <w:rsid w:val="00332E04"/>
    <w:rsid w:val="00346399"/>
    <w:rsid w:val="003475A2"/>
    <w:rsid w:val="00355C4B"/>
    <w:rsid w:val="003577BC"/>
    <w:rsid w:val="00367D04"/>
    <w:rsid w:val="00370505"/>
    <w:rsid w:val="003751CA"/>
    <w:rsid w:val="003B1CB5"/>
    <w:rsid w:val="003B4C0E"/>
    <w:rsid w:val="003D1ABE"/>
    <w:rsid w:val="003D337D"/>
    <w:rsid w:val="003E2551"/>
    <w:rsid w:val="003F561F"/>
    <w:rsid w:val="003F5FB2"/>
    <w:rsid w:val="0041016E"/>
    <w:rsid w:val="0041096D"/>
    <w:rsid w:val="00443D8C"/>
    <w:rsid w:val="00454639"/>
    <w:rsid w:val="00475406"/>
    <w:rsid w:val="004829B4"/>
    <w:rsid w:val="004913E7"/>
    <w:rsid w:val="004942F4"/>
    <w:rsid w:val="004A08B4"/>
    <w:rsid w:val="004A1778"/>
    <w:rsid w:val="004B0FE6"/>
    <w:rsid w:val="004E22B9"/>
    <w:rsid w:val="004E5266"/>
    <w:rsid w:val="004F021E"/>
    <w:rsid w:val="004F095E"/>
    <w:rsid w:val="004F3B91"/>
    <w:rsid w:val="004F3FAE"/>
    <w:rsid w:val="00503EB2"/>
    <w:rsid w:val="00521615"/>
    <w:rsid w:val="005336BC"/>
    <w:rsid w:val="00535C6B"/>
    <w:rsid w:val="005420AE"/>
    <w:rsid w:val="00574C6F"/>
    <w:rsid w:val="0059022C"/>
    <w:rsid w:val="00592994"/>
    <w:rsid w:val="005B158D"/>
    <w:rsid w:val="005D14D0"/>
    <w:rsid w:val="005E3FC8"/>
    <w:rsid w:val="005F2FC3"/>
    <w:rsid w:val="005F4165"/>
    <w:rsid w:val="00617908"/>
    <w:rsid w:val="00620DB6"/>
    <w:rsid w:val="00621527"/>
    <w:rsid w:val="00625916"/>
    <w:rsid w:val="006435F1"/>
    <w:rsid w:val="006620CE"/>
    <w:rsid w:val="00675656"/>
    <w:rsid w:val="00685704"/>
    <w:rsid w:val="006869D0"/>
    <w:rsid w:val="0068705E"/>
    <w:rsid w:val="00690FAF"/>
    <w:rsid w:val="006946AD"/>
    <w:rsid w:val="006A1FAF"/>
    <w:rsid w:val="006B536E"/>
    <w:rsid w:val="006B5C96"/>
    <w:rsid w:val="006B7CAF"/>
    <w:rsid w:val="006C7E2D"/>
    <w:rsid w:val="006D46F6"/>
    <w:rsid w:val="006F1DB6"/>
    <w:rsid w:val="00702637"/>
    <w:rsid w:val="007039E6"/>
    <w:rsid w:val="00714F5B"/>
    <w:rsid w:val="00726D0C"/>
    <w:rsid w:val="00737E34"/>
    <w:rsid w:val="00782D92"/>
    <w:rsid w:val="0078336E"/>
    <w:rsid w:val="007845AB"/>
    <w:rsid w:val="007B55CE"/>
    <w:rsid w:val="007D37E0"/>
    <w:rsid w:val="007F371A"/>
    <w:rsid w:val="0081163B"/>
    <w:rsid w:val="00814C90"/>
    <w:rsid w:val="00821C17"/>
    <w:rsid w:val="0083284F"/>
    <w:rsid w:val="00835E19"/>
    <w:rsid w:val="00841AE6"/>
    <w:rsid w:val="00842A8C"/>
    <w:rsid w:val="0087417F"/>
    <w:rsid w:val="008778B8"/>
    <w:rsid w:val="00877F74"/>
    <w:rsid w:val="008A7553"/>
    <w:rsid w:val="008B2B20"/>
    <w:rsid w:val="008C1A68"/>
    <w:rsid w:val="008C1CBF"/>
    <w:rsid w:val="008D1E66"/>
    <w:rsid w:val="008E0349"/>
    <w:rsid w:val="008F3F79"/>
    <w:rsid w:val="00903CA4"/>
    <w:rsid w:val="00921EA1"/>
    <w:rsid w:val="0092387C"/>
    <w:rsid w:val="00924BB7"/>
    <w:rsid w:val="00930499"/>
    <w:rsid w:val="00943CD2"/>
    <w:rsid w:val="00947173"/>
    <w:rsid w:val="009503F5"/>
    <w:rsid w:val="00957DE5"/>
    <w:rsid w:val="00962838"/>
    <w:rsid w:val="00963120"/>
    <w:rsid w:val="0096515D"/>
    <w:rsid w:val="009656AF"/>
    <w:rsid w:val="009679BD"/>
    <w:rsid w:val="00971974"/>
    <w:rsid w:val="00972F8D"/>
    <w:rsid w:val="009768A8"/>
    <w:rsid w:val="00976DD4"/>
    <w:rsid w:val="009A005C"/>
    <w:rsid w:val="009A19D8"/>
    <w:rsid w:val="009A27B2"/>
    <w:rsid w:val="009B6558"/>
    <w:rsid w:val="009B66F4"/>
    <w:rsid w:val="009C286D"/>
    <w:rsid w:val="009E3C2C"/>
    <w:rsid w:val="009E3D71"/>
    <w:rsid w:val="009E5805"/>
    <w:rsid w:val="009F03EF"/>
    <w:rsid w:val="009F7F0F"/>
    <w:rsid w:val="00A2030E"/>
    <w:rsid w:val="00A31A60"/>
    <w:rsid w:val="00A329BF"/>
    <w:rsid w:val="00A34FD2"/>
    <w:rsid w:val="00A456FE"/>
    <w:rsid w:val="00A45CFE"/>
    <w:rsid w:val="00A86196"/>
    <w:rsid w:val="00A8753A"/>
    <w:rsid w:val="00AA2E00"/>
    <w:rsid w:val="00AB0F55"/>
    <w:rsid w:val="00AB3CA4"/>
    <w:rsid w:val="00AD4399"/>
    <w:rsid w:val="00AE4431"/>
    <w:rsid w:val="00AF499C"/>
    <w:rsid w:val="00AF7B6D"/>
    <w:rsid w:val="00B07DAE"/>
    <w:rsid w:val="00B132B1"/>
    <w:rsid w:val="00B21541"/>
    <w:rsid w:val="00B56D97"/>
    <w:rsid w:val="00B853AC"/>
    <w:rsid w:val="00B86A2F"/>
    <w:rsid w:val="00B92E2F"/>
    <w:rsid w:val="00B9356A"/>
    <w:rsid w:val="00BC0F96"/>
    <w:rsid w:val="00BC19C3"/>
    <w:rsid w:val="00BC49C3"/>
    <w:rsid w:val="00BD24A2"/>
    <w:rsid w:val="00BE72C7"/>
    <w:rsid w:val="00BF433E"/>
    <w:rsid w:val="00BF6AE7"/>
    <w:rsid w:val="00C100B1"/>
    <w:rsid w:val="00C233A2"/>
    <w:rsid w:val="00C338E0"/>
    <w:rsid w:val="00C476E6"/>
    <w:rsid w:val="00C47912"/>
    <w:rsid w:val="00C554AE"/>
    <w:rsid w:val="00C63770"/>
    <w:rsid w:val="00C716AD"/>
    <w:rsid w:val="00C76BB6"/>
    <w:rsid w:val="00C86FAE"/>
    <w:rsid w:val="00CC53B8"/>
    <w:rsid w:val="00D00EFA"/>
    <w:rsid w:val="00D17A5B"/>
    <w:rsid w:val="00D31BA0"/>
    <w:rsid w:val="00D555CD"/>
    <w:rsid w:val="00D60C90"/>
    <w:rsid w:val="00D61327"/>
    <w:rsid w:val="00D7586A"/>
    <w:rsid w:val="00D96471"/>
    <w:rsid w:val="00DA72AD"/>
    <w:rsid w:val="00DC641A"/>
    <w:rsid w:val="00DD0110"/>
    <w:rsid w:val="00DD2911"/>
    <w:rsid w:val="00DE4D37"/>
    <w:rsid w:val="00DE64CC"/>
    <w:rsid w:val="00DE7804"/>
    <w:rsid w:val="00E129CE"/>
    <w:rsid w:val="00E263FB"/>
    <w:rsid w:val="00E4011A"/>
    <w:rsid w:val="00E41786"/>
    <w:rsid w:val="00E41B21"/>
    <w:rsid w:val="00E57D46"/>
    <w:rsid w:val="00E62652"/>
    <w:rsid w:val="00E64CB3"/>
    <w:rsid w:val="00E661DD"/>
    <w:rsid w:val="00E800AC"/>
    <w:rsid w:val="00E847C4"/>
    <w:rsid w:val="00E85191"/>
    <w:rsid w:val="00E9157B"/>
    <w:rsid w:val="00E95300"/>
    <w:rsid w:val="00EC1830"/>
    <w:rsid w:val="00EC338B"/>
    <w:rsid w:val="00ED1276"/>
    <w:rsid w:val="00ED6BA0"/>
    <w:rsid w:val="00EF099E"/>
    <w:rsid w:val="00EF23F1"/>
    <w:rsid w:val="00F03FEA"/>
    <w:rsid w:val="00F20633"/>
    <w:rsid w:val="00F37F60"/>
    <w:rsid w:val="00F4127A"/>
    <w:rsid w:val="00F459EE"/>
    <w:rsid w:val="00F67C02"/>
    <w:rsid w:val="00F94F06"/>
    <w:rsid w:val="00FB2E68"/>
    <w:rsid w:val="00FE0B61"/>
    <w:rsid w:val="00FF2DD1"/>
    <w:rsid w:val="00FF6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9672B"/>
  <w15:chartTrackingRefBased/>
  <w15:docId w15:val="{16E34E00-656E-4BB1-A801-B260DBCE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FAE"/>
  </w:style>
  <w:style w:type="paragraph" w:styleId="Heading4">
    <w:name w:val="heading 4"/>
    <w:basedOn w:val="Normal"/>
    <w:link w:val="Heading4Char"/>
    <w:uiPriority w:val="9"/>
    <w:qFormat/>
    <w:rsid w:val="001D115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6FAE"/>
    <w:pPr>
      <w:spacing w:after="0" w:line="240" w:lineRule="auto"/>
    </w:pPr>
    <w:rPr>
      <w:rFonts w:ascii="Calibri" w:eastAsia="Calibri" w:hAnsi="Calibri" w:cs="SimSun"/>
    </w:rPr>
  </w:style>
  <w:style w:type="paragraph" w:styleId="ListParagraph">
    <w:name w:val="List Paragraph"/>
    <w:basedOn w:val="Normal"/>
    <w:uiPriority w:val="34"/>
    <w:qFormat/>
    <w:rsid w:val="00C86F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6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FAE"/>
  </w:style>
  <w:style w:type="paragraph" w:styleId="Footer">
    <w:name w:val="footer"/>
    <w:basedOn w:val="Normal"/>
    <w:link w:val="FooterChar"/>
    <w:uiPriority w:val="99"/>
    <w:unhideWhenUsed/>
    <w:rsid w:val="00BC0F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F96"/>
  </w:style>
  <w:style w:type="character" w:customStyle="1" w:styleId="Heading4Char">
    <w:name w:val="Heading 4 Char"/>
    <w:basedOn w:val="DefaultParagraphFont"/>
    <w:link w:val="Heading4"/>
    <w:uiPriority w:val="9"/>
    <w:rsid w:val="001D115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D17A5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7A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9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16881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43425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1450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1360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5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2374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2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4647">
          <w:marLeft w:val="119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194">
          <w:marLeft w:val="158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3138">
          <w:marLeft w:val="158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7">
          <w:marLeft w:val="158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29966">
          <w:marLeft w:val="158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8296">
          <w:marLeft w:val="158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5377">
          <w:marLeft w:val="158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6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399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8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6999">
          <w:marLeft w:val="119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4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85645">
          <w:marLeft w:val="446"/>
          <w:marRight w:val="14"/>
          <w:marTop w:val="2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8635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388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150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2843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90863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30121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1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10552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2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373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5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2865">
          <w:marLeft w:val="446"/>
          <w:marRight w:val="475"/>
          <w:marTop w:val="13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7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9888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8764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0130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94386">
          <w:marLeft w:val="119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57932">
          <w:marLeft w:val="475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055">
          <w:marLeft w:val="475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5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66834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01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2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815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2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145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8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739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77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4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70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9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153457">
          <w:marLeft w:val="119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4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70713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9493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466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31124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20385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1713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4091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5074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5235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4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969791">
          <w:marLeft w:val="158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060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15491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8986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1255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2841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9319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6398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70328">
          <w:marLeft w:val="288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8278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6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4447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883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1934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6043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5333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968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7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1070">
          <w:marLeft w:val="821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58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8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24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07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1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1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5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1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588220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637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85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6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3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6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838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67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426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680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292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99483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5312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2986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5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1635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5562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4903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0977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6684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3535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0600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2549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0284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8136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56505">
          <w:marLeft w:val="360"/>
          <w:marRight w:val="0"/>
          <w:marTop w:val="2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6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310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haran Rajan</dc:creator>
  <cp:keywords/>
  <dc:description/>
  <cp:lastModifiedBy>LIBDL-13</cp:lastModifiedBy>
  <cp:revision>210</cp:revision>
  <dcterms:created xsi:type="dcterms:W3CDTF">2020-01-25T06:37:00Z</dcterms:created>
  <dcterms:modified xsi:type="dcterms:W3CDTF">2022-09-30T09:49:00Z</dcterms:modified>
</cp:coreProperties>
</file>